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48"/>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9"/>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0"/>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1"/>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2"/>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3"/>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4"/>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5"/>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6"/>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7"/>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8"/>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59"/>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0"/>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1"/>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2"/>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3"/>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4"/>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5"/>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6"/>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7"/>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68"/>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69"/>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0"/>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1"/>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2"/>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3"/>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4"/>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5"/>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6"/>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7"/>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78"/>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79"/>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1"/>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2"/>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3"/>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4"/>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5"/>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6"/>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7"/>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88"/>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89"/>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0"/>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1"/>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2"/>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3"/>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4"/>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5"/>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6"/>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7"/>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198"/>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199"/>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0"/>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1"/>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2"/>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3"/>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4"/>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5"/>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6"/>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7"/>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08"/>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Pr="00562B3D" w:rsidRDefault="001404C4" w:rsidP="00A674C4">
      <w:pPr>
        <w:rPr>
          <w:rFonts w:cstheme="minorHAnsi"/>
        </w:rPr>
      </w:pPr>
      <w:r w:rsidRPr="001404C4">
        <w:rPr>
          <w:rFonts w:cstheme="minorHAnsi"/>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09"/>
                    <a:stretch>
                      <a:fillRect/>
                    </a:stretch>
                  </pic:blipFill>
                  <pic:spPr>
                    <a:xfrm>
                      <a:off x="0" y="0"/>
                      <a:ext cx="6658904" cy="5515745"/>
                    </a:xfrm>
                    <a:prstGeom prst="rect">
                      <a:avLst/>
                    </a:prstGeom>
                  </pic:spPr>
                </pic:pic>
              </a:graphicData>
            </a:graphic>
          </wp:inline>
        </w:drawing>
      </w:r>
    </w:p>
    <w:p w14:paraId="78A40921" w14:textId="77777777" w:rsidR="00011AA0" w:rsidRPr="00562B3D" w:rsidRDefault="00011AA0" w:rsidP="00A674C4">
      <w:pPr>
        <w:rPr>
          <w:rFonts w:cstheme="minorHAnsi"/>
        </w:rPr>
      </w:pPr>
    </w:p>
    <w:p w14:paraId="22D8BCDD" w14:textId="77777777" w:rsidR="00011AA0" w:rsidRPr="00562B3D" w:rsidRDefault="00011AA0" w:rsidP="00A674C4">
      <w:pPr>
        <w:rPr>
          <w:rFonts w:cstheme="minorHAnsi"/>
        </w:rPr>
      </w:pPr>
    </w:p>
    <w:p w14:paraId="6CE61B53" w14:textId="77777777" w:rsidR="00011AA0" w:rsidRPr="00562B3D" w:rsidRDefault="00011AA0" w:rsidP="00A674C4">
      <w:pPr>
        <w:rPr>
          <w:rFonts w:cstheme="minorHAnsi"/>
        </w:rPr>
      </w:pPr>
    </w:p>
    <w:p w14:paraId="41029E46" w14:textId="77777777" w:rsidR="00011AA0" w:rsidRPr="00562B3D" w:rsidRDefault="00011AA0" w:rsidP="00A674C4">
      <w:pPr>
        <w:rPr>
          <w:rFonts w:cstheme="minorHAnsi"/>
        </w:rPr>
      </w:pPr>
    </w:p>
    <w:p w14:paraId="428C5021" w14:textId="77777777" w:rsidR="00011AA0" w:rsidRPr="00562B3D" w:rsidRDefault="00011AA0" w:rsidP="00A674C4">
      <w:pPr>
        <w:rPr>
          <w:rFonts w:cstheme="minorHAnsi"/>
        </w:rPr>
      </w:pPr>
    </w:p>
    <w:p w14:paraId="1D56364D" w14:textId="77777777" w:rsidR="00011AA0" w:rsidRPr="00562B3D" w:rsidRDefault="00011AA0" w:rsidP="00A674C4">
      <w:pPr>
        <w:rPr>
          <w:rFonts w:cstheme="minorHAnsi"/>
        </w:rPr>
      </w:pPr>
    </w:p>
    <w:p w14:paraId="05B66EE0" w14:textId="77777777" w:rsidR="00011AA0" w:rsidRPr="00562B3D" w:rsidRDefault="00011AA0" w:rsidP="00A674C4">
      <w:pPr>
        <w:rPr>
          <w:rFonts w:cstheme="minorHAnsi"/>
        </w:rPr>
      </w:pPr>
    </w:p>
    <w:p w14:paraId="14DA4224" w14:textId="77777777" w:rsidR="00011AA0" w:rsidRPr="00562B3D" w:rsidRDefault="00011AA0" w:rsidP="00A674C4">
      <w:pPr>
        <w:rPr>
          <w:rFonts w:cstheme="minorHAnsi"/>
        </w:rPr>
      </w:pPr>
    </w:p>
    <w:p w14:paraId="605403A5" w14:textId="77777777" w:rsidR="00011AA0" w:rsidRPr="00562B3D" w:rsidRDefault="00011AA0" w:rsidP="00A674C4">
      <w:pPr>
        <w:rPr>
          <w:rFonts w:cstheme="minorHAnsi"/>
        </w:rPr>
      </w:pPr>
    </w:p>
    <w:p w14:paraId="729997C3" w14:textId="77777777" w:rsidR="00011AA0" w:rsidRPr="00562B3D" w:rsidRDefault="00011AA0" w:rsidP="00A674C4">
      <w:pPr>
        <w:rPr>
          <w:rFonts w:cstheme="minorHAnsi"/>
        </w:rPr>
      </w:pPr>
    </w:p>
    <w:p w14:paraId="4566A1BF" w14:textId="77777777" w:rsidR="00011AA0" w:rsidRPr="00562B3D" w:rsidRDefault="00011AA0" w:rsidP="00A674C4">
      <w:pPr>
        <w:rPr>
          <w:rFonts w:cstheme="minorHAnsi"/>
        </w:rPr>
      </w:pPr>
    </w:p>
    <w:sectPr w:rsidR="00011AA0" w:rsidRPr="00562B3D" w:rsidSect="001D34B2">
      <w:footerReference w:type="default" r:id="rId21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77A70" w14:textId="77777777" w:rsidR="0061043F" w:rsidRDefault="0061043F" w:rsidP="00D73911">
      <w:pPr>
        <w:spacing w:after="0" w:line="240" w:lineRule="auto"/>
      </w:pPr>
      <w:r>
        <w:separator/>
      </w:r>
    </w:p>
  </w:endnote>
  <w:endnote w:type="continuationSeparator" w:id="0">
    <w:p w14:paraId="0F1A3560" w14:textId="77777777" w:rsidR="0061043F" w:rsidRDefault="0061043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A34E" w14:textId="77777777" w:rsidR="0061043F" w:rsidRDefault="0061043F" w:rsidP="00D73911">
      <w:pPr>
        <w:spacing w:after="0" w:line="240" w:lineRule="auto"/>
      </w:pPr>
      <w:r>
        <w:separator/>
      </w:r>
    </w:p>
  </w:footnote>
  <w:footnote w:type="continuationSeparator" w:id="0">
    <w:p w14:paraId="3D99CB06" w14:textId="77777777" w:rsidR="0061043F" w:rsidRDefault="0061043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oBQBwiEWQLgAAAA=="/>
  </w:docVars>
  <w:rsids>
    <w:rsidRoot w:val="00741823"/>
    <w:rsid w:val="00000DD9"/>
    <w:rsid w:val="00002366"/>
    <w:rsid w:val="00002C6B"/>
    <w:rsid w:val="00004FDC"/>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788"/>
    <w:rsid w:val="0027526B"/>
    <w:rsid w:val="00277ED6"/>
    <w:rsid w:val="0028033F"/>
    <w:rsid w:val="00280FE4"/>
    <w:rsid w:val="00282E1F"/>
    <w:rsid w:val="00285F24"/>
    <w:rsid w:val="002901E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2F7B86"/>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5124"/>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2F38"/>
    <w:rsid w:val="00823AE8"/>
    <w:rsid w:val="00824336"/>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28.jpe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image" Target="media/image181.png"/><Relationship Id="rId205" Type="http://schemas.openxmlformats.org/officeDocument/2006/relationships/image" Target="media/image195.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19.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0.png"/><Relationship Id="rId181" Type="http://schemas.openxmlformats.org/officeDocument/2006/relationships/image" Target="media/image171.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9.jpeg"/><Relationship Id="rId85" Type="http://schemas.openxmlformats.org/officeDocument/2006/relationships/image" Target="media/image77.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image" Target="media/image182.png"/><Relationship Id="rId206" Type="http://schemas.openxmlformats.org/officeDocument/2006/relationships/image" Target="media/image196.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hyperlink" Target="https://en.wikipedia.org/wiki/Probability_density_function" TargetMode="External"/><Relationship Id="rId129" Type="http://schemas.openxmlformats.org/officeDocument/2006/relationships/image" Target="media/image120.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0.jpeg"/><Relationship Id="rId161" Type="http://schemas.openxmlformats.org/officeDocument/2006/relationships/image" Target="media/image151.png"/><Relationship Id="rId182" Type="http://schemas.openxmlformats.org/officeDocument/2006/relationships/image" Target="media/image172.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13" Type="http://schemas.openxmlformats.org/officeDocument/2006/relationships/image" Target="media/image6.png"/><Relationship Id="rId109" Type="http://schemas.openxmlformats.org/officeDocument/2006/relationships/image" Target="media/image100.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1.png"/><Relationship Id="rId141" Type="http://schemas.openxmlformats.org/officeDocument/2006/relationships/image" Target="media/image131.jpe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31" Type="http://schemas.openxmlformats.org/officeDocument/2006/relationships/image" Target="media/image122.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0.png"/><Relationship Id="rId210" Type="http://schemas.openxmlformats.org/officeDocument/2006/relationships/footer" Target="footer1.xml"/><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fontTable" Target="fontTable.xml"/><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theme" Target="theme/theme1.xml"/><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hyperlink" Target="https://www.dummies.com/article/academics-the-arts/math/statistics/the-central-limit-theorem-whats-large-enough-142651/" TargetMode="External"/><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jpeg"/><Relationship Id="rId157" Type="http://schemas.openxmlformats.org/officeDocument/2006/relationships/image" Target="media/image147.png"/><Relationship Id="rId178" Type="http://schemas.openxmlformats.org/officeDocument/2006/relationships/image" Target="media/image1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81</TotalTime>
  <Pages>108</Pages>
  <Words>2137</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0</cp:revision>
  <dcterms:created xsi:type="dcterms:W3CDTF">2021-12-26T10:25:00Z</dcterms:created>
  <dcterms:modified xsi:type="dcterms:W3CDTF">2023-08-31T19:07:00Z</dcterms:modified>
</cp:coreProperties>
</file>